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25</w:t>
      </w:r>
      <w:r>
        <w:t xml:space="preserve"> </w:t>
      </w:r>
      <w:r>
        <w:t xml:space="preserve">มกร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ก ๆ แต่ละคนตอนนี้นะคะ ให้โหลด 1. ไปหา backgoBackground ที่ดูว่าเกมตัวเองเป็นตัวอะไรใช่ไหม สมมติบางคนเป็นสัตว์ ป่าหรือว่าอะไร ภูเขาอะไรพวกนี้ อันนั้นคือสิ่งที่เราโหลดอันที่ 1 อันที่ 2 โหลดสิ่งที่จะใช้เป็นอุปกรณ์หรือโหลดสิ่งที่จะใช้เป็นอุปสรรคหรือสิ่งกีดขวางให้นึกว่าให้ตัวเกมเรามันวิ่งไปแล้วก็กระโดดข้ามนะ เพราะฉะนั้น ไอ้สิ่งที่เราจะใช้เป็นสิ่งกีดขวางน่ะ เด็ก ๆ จะเลือกเป็นอะไร ให้เลือกสัก 3 -4 ขนาด แบบมีสูงมีต่ำอะไรพวกนี้ ไอ้เขียนมันจะถามอะไร เราก็อย่าไปโหลดสิ เอาอันอื่น หาที่มัน… สอนแล้วไง วิธีการดาวน์โหลด</w:t>
      </w:r>
    </w:p>
    <w:p>
      <w:pPr>
        <w:pStyle w:val="BodyText"/>
      </w:pPr>
      <w:r>
        <w:t xml:space="preserve">(พี่อี๊ด) สวัสดีค่ะ</w:t>
      </w:r>
    </w:p>
    <w:p>
      <w:pPr>
        <w:pStyle w:val="BodyText"/>
      </w:pPr>
      <w:r>
        <w:t xml:space="preserve">(อาจารย์สุธิรา) สวัสดีค่ะพี่อี๊ด วันนี้นะคะ เราจะมาทำเกมของเราต่อ หนก่อนน่ะ เจ้าตัวเกมเรามัน มันดุ๊กดิ๊กได้แล้วนะ สิ่งาอมา ใส่ฉาก Background นะคะ background ให้นะ แล้วก็ใส่อุปสรรคลงไป สงสัยวันนี้น่ะ น่าจะใส่ได้อยู่ 2 อย่างนี่ล่ะ เราค่อยมาต่อ ก็คือเกมนี้ความตั้งใจก็คือไอ้ตัวเกมเรานี่มันจะวิ่งนะ วิ่งไปแล้วก็จะใช้การกระโดดข้ามอุปสรรคนะ นะคะ กระโดดข้าม เพราะฉะนั้น สิ่งแรกที่เด็ก ๆ จะต้องทำตอนนี้ ก็คือ 1. ไปดาวน์โหลด Background ที่จะนำมาใช้ ให้นึกถึงว่า เหมือนของเอ็ม ของตัวเกมเขาเป็นหุ่นยนต์ เขาก็เลยบอกว่าฉากหรือ Background เขาจะเป็นเมืองแล้วอุปสรรค ก็คือมีกล่อง ให้หุ่นยนต์มันกระโดดข้ามกล่อง สมมติของมุกเป็นอะไรนะ ซานตาครอสใช่ไหม Background ก็จะใช้เป็นอะไรนะ หิมะอย่างนี้นะ แล้วสิ่งกีดขวางอาจจะเอาเป็นอะไรดี แล้วแต่นะคะ ก็คือสิ่งที่เด็ก ๆ ต้องโหลด ก็คืออันที่ 1 คือ Background ล่ะ ให้ดูว่ามันจะเอาไว้ใช้กับเกมเราน่ะ ให้มันสอดคล้องกัน เหมือนบางคน เหมือนของบิวเป็นรูปมนุษย์ฟักทอง ก็คือ Halloween ให้นึกถึงบรรยากาศน่ากลัว ๆ ใช่ไหมคะ เช่น อะไรนะ ป่าช้าตอนกลางคืนอะไรอย่างนี้ อุปสรรคของบิวก็อาจจะใช้เป็นอะไรนะ หลุมศพหรือ ไอ้แท่นป้ายหลุมศพอะไรพวกนี้ ทีนี้ อันที่ 2 ที่จะให้โหลดก็คือตัวอุปสรรคหรือสิ่งกีดขวางนะคะ ให้นึกถึงว่าเราอยากให้ตัวเกมเรามันกระโดดข้ามอุปสรรคอะไร เด็ก ๆ ก็หา แต่อุปสรรคนี่ตัวสิ่งกีดขวางนี่อยากให้หาสัก 3 - 4 แบบ ให้นึกถึงน่ะ เวลากระโดด มีทั้งสูง ทั้งต่ำ เล็ก-ใหญ่อะไรพวกนี้ นะคะ ตัวอุปสรรคมันต้องมีสูงมีต่ำ หรือมีเล็ก ๆ มีเล็ก ๆ อันเล็ก ๆ อุปสรรคเล็ก ๆ หรืออุปสรรคใหญ่ ๆ โหลดให้ได้สัก 4 แบบนะคะ โอเคนะ เพราะฉะนั้น นี่คือเด็ก ๆ จะต้องทำ ให้เวลาสัก 10 นาที น่าจะพอนะคะ ในการโหลดแล้วเดี๋ยวเราถึงจะมาเอาพวกนั้นใส่เข้าไป เพราะฉะนั้น ต้องโหลดภาพให้ได้ก่อน มันต้องมีภาพ อย่าลืมว่าภาพเราต้องเอาไปเก็บไว้ที่ไหน โฟลเดอร์ที่เราสร้างไว้นะ เพราะ เพราะเวลาเราเขียนใช่ไหมคะ เราไปกำหนดเงื่อนไขไว้แล้วว่าโปรแกรมน่ะมันจะไปหาภาพที่เราไปเก็บไว้ในโฟลเดอร์ เพราะฉะนั้น เด็ก ๆ ต้องเอารูปไปไว้ในโฟลเดอร์นั้นด้วยนะคะ ไม่ใช่โหลดมาแล้ว… เราต้องเก็บไว้ในโฟลเดอร์ที่เราสร้างนะคะ ในระหว่างโหลดฟังก่อน หัวข้อที่เราจะเรียนในวันนี้ จะหมดทั้ง 4 หัวข้อไหม อันดับแรก หัวข้อที่ 1 Import background ก็คือเราจะเรารูป Background น่ะ ไปใส่ในโปรแกรมเราอย่างไรนะคะ ก็คือการนำภาพ Background ที่เราโหลดน่ะค่ะ เข้าไปใส่นะคะ เข้าไปเขียน หัวข้อที่ 2 Adding velocity to background คำว่า Adding นี่ ก็คือไอ้ Background ที่เราจะเอาเข้าไปนี่ ไม่ใช่อยู่เฉย ๆ เราจะทำให้มันเคลื่อน ฉากมันเลื่อนน่ะ ฉากมันไหลไปเรื่อย ๆ นะคะ Adding velocity นี่คือการเพิ่ม เพิ่มระยะเวลาหรือความเร็วในการเคลื่อนของ Background เรานะคะ และก็หัวข้อที่ 3 Move infinite background ก็คือทำให้ Background มันเคลื่อนที่แบบไม่รู้จบ ก็คือ Run Run ไปได้เรื่อย ๆ จนกว่าเกมมัน Over ถึงจะหยุดใช่ไหม ตัวเกมเราวิ่งน่ะค่ะ พอเกมเดินไปข้างหน้า Background มันก็จะเลื่อนเหมือน Background มันเลื่อนน่ะ แต่ให้นึกถึงว่าเรามี เราใช้รูป Background แค่ 1 เราก็จะเหมือนไปทำให้มันวน ภาพมันวนไปเรื่อย ๆ แต่ต่อเนื่องกันนะคะ โดยใช้ภาพแค่ภาพเดียว ต่อไปเรื่อย ๆ นะคะ และอันสุดท้าย หัวข้อสุดท้าย Adding obstacles การใส่สิ่งกีดขวางนั่นเองนะคะ ตัวสุดท้าย เมื่อรู้จะถึงแค่ตัวที่ 1 หรือตัวสุดท้ายจะได้ไหม 4 ข้อ 4 หัวข้อสำหรับวันนี้นะคะ ตอนนี้ให้โหลด Background ก่อน Background กับอุปสรรคนะคะ อย่าลืมอุปสรรคด้วยนะคะ อย่างน้อย 4 อัน ใช้เวลาสัก 10 นาที ทีนี้เดี๋ยวให้ดูนะคะ อ่อลืมเปิดของตัวเอง ก็โหลดมาแล้ว ทีนี้บางทีบางภาพที่บอกว่าพอเวลาเรา… บางรูปที่เราไปโหลดมาบางทีมันจะมีภาพพื้นหลัง เดี๋ยวนะคะ ของอันนี้โหลดมาแล้ว เดี๋ยวเราจะโหลด นี่ เหมือน ไม่ได้สับสวิตช์ เดี๋ยวแป๊บหนึ่ง Ctrl อะไรนะ จำสลับกับไอ้นั่น โอเค ทีนี้ เหมือนตัวอย่างรูปนี้นะคะ เด็ก ๆ มันมีพื้นหลังเห็นไหม สีขาว ๆ น่ะ คือ เราอยากได้แค่ก้อนหิน จำได้ไหมที่บอกว่าวิธีการเอาพื้นหลังออก ไอ้เว็บ</w:t>
      </w:r>
    </w:p>
    <w:p>
      <w:pPr>
        <w:pStyle w:val="BodyText"/>
      </w:pPr>
      <w:r>
        <w:t xml:space="preserve">(ไซต์)ที่ชื่อ removebackground นะคะ เพราะฉะนั้น ถ้ารูปใครที่เอามาใช้แล้วมีพื้หลัง เด็ก ๆ เอาพื้นหลังออกก่อนด้วย เราอยากได้แค่เฉพาะก้อนหินน่ะ นึกออกนะ เด็ก ๆ จะต้องใช้เว็บฯ นี้นะคะ เว็บฯ ที่ชื่อ Removebg นี่นะคะ นี่ เพื่อที่จะเอาพื้นหลังออกนะคะ อย่าลืมนะคะ เดี๋ยวขอเอา Background กับภาพอุปสรรคลงโปรแกรมก่อน เดี๋ยวตอน Run มันจะไม่ได้ ตอนนี้เวลา 13.38 น. ผ่านไปแล้ว 1 นาทีนะคะ เราจะเริ่ม 13.48 น. นะคะเด็ก ๆ โหลดให้เรียบร้อยนะคะ Background อยู่ไหน Background Background อยู่ไหนนะ เห็นไหมคะ 1 คือ คือ Background ใช่ไหมคะ ภาพที่ 1 เป็น Background ภาพที่ 2 สิ่งกีดขวางนี่เห็นไหม แม่ก็ใช้อย่างน้อย 4 รูป มีก้อนหินแบบสูง ๆ แล้วก็ต่ำ ๆ อย่างนี้ 4 ภาพ แต่ทีนี้บอกแล้ว บางรูปมันมีพื้นหลัง อย่าลืมเอาออกด้วยนะคะ ใช้เว็บฯ Romove.bg เอาพื้นหลังออกตอนนี้โหลดมาแล้วเดี๋ยวจะเอาไปใส่ไว้ในโฟลเดอร์นะคะ เหลืออีก 1 ไฟล์ ไฟล์โปรแกรม โอเคครบโฟลเดอร์ที่เราสร้างก็จะอยู่ที่ Disk :Cแล้วก็โอเคนะคะ ได้มาแล้ว สำหรับใครที่ได้มาแล้วนะคะ เปิด Sublime รอนะคะเด็ก ๆ อย่าลืมเปิดโปรแกรมด้วย ไปที่ Disk :C นะคะ แล้วก็เลือก Sublime Text New version มาอีกแล้ว ไม่ได้อยากดาวน์โหลดเลย หาไฟล์ไม่เจอ แย่แล้ว มันขึ้นว่าอย่างไร โฟลเดอร์เขาอยู่ไหน ถามเขาสิ ในโฟลเดอร์เขาสิ มีไฟล์ไหม เปิดได้ไหม มันคือสิลบตัวเองออก เห็นไหม เด็ก ๆ ดูนะ เห็นไหมคะ มันะเหมือนไดโนเสาร์มันเดินฉากมันจะเคลื่อนไปอย่างนี้นะคะ ตอนนี้ยังไม่ได้ใส่อุปสรรคเข้าไป ก็คือเราจะต้องได้ฉากเมื่อหยุดเดิน มันเลื่อนเห็นไหม ความเร็วแก้ได้นะคะ ตอนนี้มันเร็วไปเดี๋ยวเราจะมาแก้ให้มันสมูทขึ้น ลักษณะมันจะเป็นอย่างนี้นะคะ โอเคไหม โหลด Background เสร็จหรือยังคะ</w:t>
      </w:r>
    </w:p>
    <w:p>
      <w:pPr>
        <w:pStyle w:val="BodyText"/>
      </w:pPr>
      <w:r>
        <w:t xml:space="preserve">(เจ้าหน้าที่) เดี๋ยวขอดูบทที่ 1 แป๊บหนึ่งนะคะแม่</w:t>
      </w:r>
    </w:p>
    <w:p>
      <w:pPr>
        <w:pStyle w:val="BodyText"/>
      </w:pPr>
      <w:r>
        <w:t xml:space="preserve">(อาจารย์สุธิรา) ได้</w:t>
      </w:r>
    </w:p>
    <w:p>
      <w:pPr>
        <w:pStyle w:val="BodyText"/>
      </w:pPr>
      <w:r>
        <w:t xml:space="preserve">(อาจารย์สุธิรา) ประสบปัญหา บางคนไฟล์หายเฉยเลยนะคะ ไม่เป็นไร เดี๋ยวคนที่ไฟล์หายเดี๋ยวเรามาแก้ทีหลัง ดูกับเพื่อนก่อนนะ ไม่อย่างนั้นมันจะไม่เาร็จ เอ็มหายไปไหนเลย อันดับแรก เด็ก ๆ ได้ Background แล้วนะ ทีนี้เดี๋ยวเอา Background ใส่ลงไปนะคะ ของแฝดได้ Background แล้วใช่ไหม เปิด ทีนี้เด็ก ๆ ทีนี้เด็ก ๆ โหลดมาชื่อมันยาวใช่เปล่าลูก แก้ชื่อเสียนะลูก นึกออกไหม ให้มันสั้น ๆ เพราะตอนเราเรียกน่ะ ใช้ bg ก็ได้ bg ก็แปลว่า Background คลิกขวา คลิกขวาที่รูปที่เราโหลดนะคะ บางคนชื่อมันยาว แล้วคลิกว่าเปลี่ยนชื่อ เปลี่ยนชื่อแล้วก็ใช้คำว่า</w:t>
      </w:r>
      <w:r>
        <w:t xml:space="preserve"> </w:t>
      </w:r>
      <w:r>
        <w:t xml:space="preserve">“</w:t>
      </w:r>
      <w:r>
        <w:t xml:space="preserve">bg</w:t>
      </w:r>
      <w:r>
        <w:t xml:space="preserve">”</w:t>
      </w:r>
      <w:r>
        <w:t xml:space="preserve"> </w:t>
      </w:r>
      <w:r>
        <w:t xml:space="preserve">ก็ได้นะคะ อย่าใช้ bg พิมพ์เหมือนกันเลย ใช้คำว่า</w:t>
      </w:r>
      <w:r>
        <w:t xml:space="preserve"> </w:t>
      </w:r>
      <w:r>
        <w:t xml:space="preserve">“</w:t>
      </w:r>
      <w:r>
        <w:t xml:space="preserve">backgroundตัว bg จะให้มันเป็นตัวแปร เดี๋ยวมันจะงง เพราะฉะนั้น ให้ตั้งชื่อเหมือนกันนะคะ ใช้ Background เปลี่ยนเลยค่ะ เพราะบางคนไปโหลดไฟล์มันยาว ชื่อไฟล์มันยาวใช่ไหมคะ เด็ก ๆ คลิกที่รูปภาพ Background ที่เราไปโหลดมา แล้วคลิกขวาให้มันขึ้นหน้าต่างนี้แล้วเลือกเปลี่ยนชื่อ ตรงชื่อพอคลิกเปลี่ยนชื่อเข้าไปปุ๊บ พิมพ์ b-a-c-k black แล้วนะ แล้วก็g-r-o-u-n-เดี๋ยวขึ้นข้อความให้นะคะ เดี๋ยวเด็ก ๆ จะพิมพ์ไม่ทัน ก็คือพิมพ์คำนี้ลูกนี่ ๆ นึกออกไหมเหมือนในสไลด์น่ะค่ะ พิมพ์ตัวนี้ พิมพ์ชื่อนี้ลงไป เหมือนตัวนี้ นึกออกนะ ให้ชื่อ Background เหมือนกันเลย ให้ชื่อไฟล์เหมือนกันเลย เพราะตอนเขียนโค้ด เด็ก ๆ จะได้ไม่งง ใช้ชื่อว่า Background เลยนะคะ ชื่อนี่เลยนะ ตามสไลด์ เดี๋ยวขีดเส้นใต้จะได้เห็น เมื่อกี้สไลด์เราอยู่ไหนนี่ ชื่อนะคะ ชื่อเหมือนที่วงกลมไว้เลยนะลูก พิมพ์ตามนี้เลย d-a-c-k-g-r-o-u-n-d พี่พิมพ์ผิด พี่พิมพ์ d เดี๋ยวน้อง ใน Close Caption ความจริงต้องเป็นตัว B นะลูก ไม่ใช่ตัว D นะลูก ตัว B bird นกน่ะ แก้ชื่อ Background เสร็จหรือยังคะ ตรวจดูก็ได้ ต่อไป ทีนี้เราจะเอารูป Background ที่เราเปลี่ยนชื่อเมื่อกี้เข้าไปเปลี่ยนขั้นต่อไป ก็คือ ไหนล่ะ ๆ นะคะ ไป… เราจะใช้รูปแบบคำสั่งที่จะใช้ในการนำไฟล์รูปเข้ามา ก็คือจะต้องมีเราจะต้องตั้งชื่อตัวแปรให้ภาพ Background เรานะคะ แล้วก็ตามด้วยเครื่องหมายเท่ากับ ฟังก์ชัน pygame.image.load อย่าเพิ่งพิมพ์นะ แล้วก็ใส่วงเล็บเปิดวงเล็บปิด โค้ดที่เราจะใช้นะคะ ทำไมไม่ไป ตัวแปรเราจะใช้คำว่า</w:t>
      </w:r>
      <w:r>
        <w:t xml:space="preserve">”</w:t>
      </w:r>
      <w:r>
        <w:t xml:space="preserve">bg" นะคะ มาจากคำว่า</w:t>
      </w:r>
      <w:r>
        <w:t xml:space="preserve"> </w:t>
      </w:r>
      <w:r>
        <w:t xml:space="preserve">“</w:t>
      </w:r>
      <w:r>
        <w:t xml:space="preserve">Background</w:t>
      </w:r>
      <w:r>
        <w:t xml:space="preserve">”</w:t>
      </w:r>
      <w:r>
        <w:t xml:space="preserve"> </w:t>
      </w:r>
      <w:r>
        <w:t xml:space="preserve">นั่นเอง ตั้งชื่อให้มันสั้น ๆ ตัวแปร บางคนตั้งชื่อยาว ๆ แล้วพอมาเรียกใช้น่ะ บางคนไปพิมพ์แล้วก็ไม่ขึ้น แล้วก็ผิด ๆ ถูก ๆ ตัวแปรให้มันสั้น ๆ นะลูกนะ แล้วก็ตามด้วยเครื่องหมาย = pygame.image.load ก็คือคำสั่งนี้มันหมายถึงให้โปรแกรมนี่มันไปโหลดรูปรูปอะไรเห็นไหมคะ ก็คือชื่อไฟล์ Background ของเรานั่นเอง เด็ก ๆ เช็กนามสกุลนะคะ เพราะของบางคนอาจจะไม่ใช้นามสกุล PNG ตรวจดูนามสกุลอย่างไร คลิกที่รูปตัวเอง แล้วดูที่ คลิกขวาที่คำว่า</w:t>
      </w:r>
      <w:r>
        <w:t xml:space="preserve"> </w:t>
      </w:r>
      <w:r>
        <w:t xml:space="preserve">“</w:t>
      </w:r>
      <w:r>
        <w:t xml:space="preserve">คุณสมบัติ</w:t>
      </w:r>
      <w:r>
        <w:t xml:space="preserve">”</w:t>
      </w:r>
      <w:r>
        <w:t xml:space="preserve"> </w:t>
      </w:r>
      <w:r>
        <w:t xml:space="preserve">อย่างนี้นะคะ เวลาจะดูนามสกุลของไฟล์ภาพ เด็ก ๆ คลิกขวาแล้วเลือกที่คำว่า</w:t>
      </w:r>
      <w:r>
        <w:t xml:space="preserve"> </w:t>
      </w:r>
      <w:r>
        <w:t xml:space="preserve">“</w:t>
      </w:r>
      <w:r>
        <w:t xml:space="preserve">คุณสมบัติ</w:t>
      </w:r>
      <w:r>
        <w:t xml:space="preserve">”</w:t>
      </w:r>
      <w:r>
        <w:t xml:space="preserve"> </w:t>
      </w:r>
      <w:r>
        <w:t xml:space="preserve">เห็นไหมมันจะมีชื่อ นี่ สลับหน้าจอ ขอโทษ นี่เมื่อเด็ก ๆ เลือกไฟล์ภาพที่เราจะเอามาใช้น่ะ เด็ก ๆ คลิกขวาก่อน แล้วเลือกที่คุณสมบัติ ตรงนี้ค่ะ มันจะบอกนามสกุลไฟล์ภาพ ก็คือให้ดูว่าของตัวเองนามสกุลอะไร ถ้าไม่ใช่ PNG JPG นามสกุล เด็ก ๆ ก็จะต้องพิมพ์ jpg อย่ามาพิมพ์ตามนะคะ เพราะบางคนเลือกมาไฟล์ของตัวเองอาจจะเป็นอีกนามสกุลหนึ่ง ไฟล์ภาพนามสกุลมันจะมี 2 ตัวนะ ก็คือ png กับ jpg นะคะ แค่เช็กน่ะค่ะ ว่าของตัวเองเป็นนามสกุลไหนแล้วใช้มันนะคะ โอเค อันดับต่อไปเริ่มเปิด Sublime เด็ก ๆ ต้องเปิด Sublime ขึ้นมาค่ะ อยู่ไหนล่ะ ให้เปิด Sublime นะคะ แล้วไปยังตำแหน่งที่เรา… ที่เรากำหนดค่าพวกสกรีนหน้าไว้ เห็นไหม ตรง game screen ที่เราสร้างไว้น่ะ ไปที่ส่วนนั้นนะคะ เอาไปต่อไว้ที่ icon ที่เรามีก็ได้ คือ ใส่ไว้ตรงไหนก็ได้แต่ตรงนี้เอาให้เห็นชัด ๆ เอาไปต่อตรง Icon นะคะ แล้ว พิมพ์ผิด แล้วเขียนแฮชแทคไว้ ตอนนี้เรากำลัง import Background เข้ามา พิมพ์ Background ผิด ด้วยความมือไวใจเร็วนะคะ เห็นไหม ตัวโค้ดที่เราจะเขียนก็คือ… ตามกันเลยนะคะ เปิด Sublime ค่ะ เปิด Sublime แล้วเด็ก ๆ เลื่อนไปที่ตำแหน่งที่บอก เห็นไหม ตรงที่เราสร้างไว้หาเจอหรือยัง เด็ก ๆ หาเจอไหม ตำแหน่งของเกมนี่ เห็นไหมคะ ที่เรากำหนดค่าให้หน้าจอเราไว้น่ะ หรือฉากเราน่ะ ที่เราจะเอาทุกสิ่งทุกอย่างไปลงนี่นะคะ ก็คือเอาไปใส่ไว้ตำแหน่งท้านของไอ้ตัวสุดท้ายเลย แล้วพิมพ์เว้นก่อน 1 บรรทัด จะได้เห็น พิมพ์คอมเมนต์บอกไว้ว่าตำแหน่งนี้ เราได้ทำการ Import Background เข้ามานะคะ Import background สิ่งที่เด็ก ๆ จะต้องทำ เดี๋ยวทำให้ดู ใส่ Hastag ไว้ก่อน เดี๋ยวนะ ปิดไว้ก่อน ดูวิธีพิมพ์นะคะ เด็ก ๆ ดูวิธีพิมพ์ พิมพ์ bg พิมพ์ bg นะคะ Comment พิมพ์ Comment เสร็จแล้วพิมพ์ bg นะลูก เสร็จแล้วกดวรรค 1 ครั้ง Spacebar 1 ครั้งนะคะ กดเครื่องหมายเท่ากับ แล้วก็กด p พอขึ้น Pygame คลิกเพื่อเลือกเลยจะได้ไม่พิมพ์ผิด pygame. อะไร i พอ I ปุ๊บ เด็ก ๆ เลือก Image ใช้วิธีเลือกเอาอย่าพิมพ์นะลูก .load l ปุ๊บ เลือก load แล้วใส่วงเล็บ มันจะขึ้นวงเล็บเปิดวงเล็บปิดแบบนี้ ใส่เครื่องหมาย Single Qoute ใช้ได้ทั้ง 2 แบบ นั่นก็คือเครื่องหมายที่แสดงข้อความน่ะนะ บอกตำแหน่ง เราจะไปบอกว่าชื่อไฟล์ไง ก็คือ background ใช่ไหมคะ b-a-c ที่แม่ขึ้นน่ะ เพราะแม่พิมพ์มาแล้ว มันจะยังไม่ขึ้น พิมพ์ใหถูกแค่นั้นเอง b-a-ck-g-r-o-u-n-d . แล้วตามด้วยนามสกุล อย่าลืมนะคะ ให้ดูว่านามสกุลเป็น jpg หรือ png ถ้าเครื่องใครเป็น png ก็พิมพ์ png ได้เลยนะคะ ยังไม่ได้ให้เกิด Ctrl + B นะ อย่าเพิ่งนะ นี่เพิ่งบอกให้มันไปโหลดนะคะ บอกแล้วว่าเวลาเราจะเอาภาพมาต้องไปสั่งโหลดมันมาก่อน เสร็จแล้ว ไปเรียกใช้ภาพนั้นนะคะ ดูสไลด์อธิบายก่อน ไหนล่ะ อันนี้เราได้คำสั่งแล้วนะ ทีนี้เราจะเรียกใช้มันนะคะ รูปแบบ ก็คือเราจะพิมพ์ชื่อตัวแปร ก็คือ ตัวแปรฉากที่เราสร้างตามด้วย .build นะคะ แล้วก็ใส่วงเล็บแล้วตามด้วยชื่อตัวแปร แล้วก็ตำแหน่ง ตำแหน่งที่เราจะวางวันนะคะ ให้ดูโค้ดไปไหนแล้ว นี่นะคะ ก็คือเราจะเรียก bg ใช่ไหมคะ เพราะเราสร้างแล้วนะ เราเรียกใช้แล้ว ใช้มันตำแหน่งที่จะวางก็คือ 00 เพราะเราจะเอาให้มันวางเต็มฉากที่เราสร้างเลยนึกออกไหม ก็เลยวางไว้ที่ 0, 0 นะคะ ก็คือ แกน x เริ่มที่ 0 แกน y เริ่มที่ 0 นะคะ พร้อมหรือยัง ตำแหน่งนี้จะอยู่ตรงไหน เด็ก ๆ ต้องไปที่ส่วนที่จะเรียกใช้นะคะ อยู่ตรงที่การแสดงผลหรือ drawing ใน Sublime Text นะคะ ให้เด็ก ๆ เลื่อนไปเกือบข้างล่าง ๆ นั่นล่ะ เห็นไหม เห็นไหมคะ ตำแหน่งนี้นะคะ ตัวนี้แต่ก่อนอื่น ก่อนอื่นไปกำหนดตัวนี้ ตัวแปรเพิ่มก่อน เพื่อระบุตำแหน่งน่ะค่ะ ของ Background นะคะ เพราะฉะนั้น กำหนดตัวแปรอยู่ตรงตำแหน่งที่อยู่ก่อน Creating อยู่เหนือตำแหน่งเห็นไหม ก่อนอื่น ก่อนอื่นอย่าเพิ่งกำหนดก็ได้ ให้เด็ก ๆ ลองใช้นี่นะคะ screen.blit. อันนี้ดู ให้ลองก่อน ๆ ตรงตำแหน่งนี้นะ อันไหนไม่ใช้จะปิดแล้วนะ เดี๋ยวจะปิดไปให้ก่อน ปิดก่อนนะคะ จะได้เดี๋ยวให้ดูนะว่าเรา เราจะใช้มันตรงนี้ พิมพ์คำว่า s ปุ๊บ screen ขึ้นมาแล้วกด Enter เด็ก ๆ ดูตำแหน่งนะคะ มันจะอยู่ตรงกับ… นี่ เห็นไหม Tab 1 ครั้ง ก็คึอนั่นหมายถึงเด็ก ๆ ต้อง Tab เข้าไป 1 ครั้งนะคะ เข้าไป 1 ครั้งแล้วพิมพ์ Screen.screen มาจากไหน มาจากตัวแปรฉากที่เราสร้างไว้ตั้งแต่ใครแรก ๆ น่ะเด็ก ๆ นี่ ๆ นะ screen นะคะ มันจะมาจากตัวนี้ ตามด้วยคำว่า bilt นะคะ ก็คือ b-l-i-t blit เลือกเอานะ อย่าพิมพ์นะ ดูที่แม่ทำนะ สะกด b ปุ๊บ ตามด้วย ิิb-l-i-t ตามด้วยวงเล็บค่ะ เราจะไปเรียกใช้นี่เห็นไหมตัวแปรนี้นึกออกนะ ตัวแปรฉากที่ชื่อ bg มานะคะ blit อะไร blit bg มีแล้ว คลิกเลือกนะคะ มันจะได้ไม่ผิด แล้วใส่เครื่องหมาย อะไรนะ ลืมแล้ว ไอ้ลูกน้ำเรียกว่าอะไร ตัวนี้นะคะ แล้วเลือกวงเล็บพิมพ์วงเล็บใหญ่นะ ที่เป็นสี่เหลี่ยม ตามด้วยตำแหน่งที่เราจะวาง ก็คือ 0 แล้วก็ 0 โอเคไหมคะ แล้วลองกด Ctrl+b ดู เห็นไหม เด็ก ๆ จะต้องมีพื้นหลังเข้ามาอยู่แทนถูกไหม ตอนแรกพื้นหลังมันเป็นสีขาวใช่ไหมคะ แต่ทีนี้เราเป็น Background เข้ามา ใคร Background ไม่ขึ้นยกมือ ขึ้นไหม มีของใครไม่ขึ้นคะ ถ้าไม่ขึ้นนั่นดูชื่อนะคะ แล้วก็ที่เก็บไฟล์ภาพถ้าใครยังไม่ขึ้น ขึ้นหรือยัง แค่นี้ screen.blit เสร็จแล้ว Ener ทีนี้บางคนไปทีละคน บางคนนี่ ตัวเกมน่ะมันอยู่สูง ให้ไปที่ไฟล์เกม ตัวแปรเกมของเราก็คือตรงนี้ ตำแหน่งนี้นะ เขียนนะ เห็นไหม ไปที่ตำแหน่ง Creating and sprite and group แก้ตัวเลขตรงนี้ลูก ไม่เหมือนกัน ให้แก้แค่ตัวเลข ไม่ใช่ ไปอีก นี่ไง แก้ตรงนี้ แก้ตำแหน่งนี้ ลองแก้ดู ๆ ให้ลองแก้ตำแหน่ง x เขียดดู เดี๋ยวดูพี่ล่าม ดูพี่ล่าม เขียดดูพี่ล่าม ตำแหน่งแรกนี่ 10 นี่ x ให้นึกถึงอะไร สมมตินี่จอใช่ไหม x นี่คือแกนในแนวตั้งน่ะ ตำแหน่งแรกนะ นี่ ก็คือแกนนี้ x ใช่ไหม แล้วก็… x ตั้งสิลูกจากนี่ ตำแหน่งมันจะวางไปอย่างนี้ 10 แล้วก็ตำแหน่งที่ 2 y y จะเป็นแนวนอน ก็คือบรรทัดไล่ลงมา เพราะฉะนั้น มันจะอยู่ท้าย ๆ ให้ดูอะไร ดูจากตรงไหนอีกตำแหน่งของ Screen เรา เดี๋ยวนะ ค่าสกรีน เห็นไหม เห็นไหมคะ กว้าง ความกว้างของ screen 800 hight ก็คืออยู่ 510 เพราะฉะนั้น ให้เราคำนวณ ลองพิมพ์ ลองพิมพ์เลขลงไป ให้เขียดลองพิมพ์เลขนะ แล้วดูว่าพอมัน Ctrl+B ออกมาแล้วน่ะ มันอยู่ตรงเส้นพื้นน่ะ เส้นพื้นของ Background เราหรือเปล่า อันนี้แม่ระบุลงไปไม่ได้ว่าจะเอาบรรทัดที่เท่าไร เด็ก ๆ ต้องลอง ลองกะเองน่ะลูก เหมือน 400 แม่ว่ามันต่ำไป แม่ว่าจะเคลื่อน เดี๋ยวจะลองเคลื่อนให้ดูสัก 350 แล้วกด Ctrl+B ใหม่ เห็นไหม รูปน้องขึ้นมาเยอะเกิน 350 น่าจะลงมาอีก เห็นไหม มันไม่ได้อยู่บนพื้นนะ เราก็ปรับได้นะ สัก 380 เป็นอย่างไร เดี๋ยวขอเปลี่ยน คือ มันต้องลองน่ะลูก มันต้องลองดูเห็นไหม ๆ 380 อยู่พอดีพื้นอย่างนี้ ค่าตัวเลขเด็ก ๆ ต้องลองเปลี่ยนดู ทีนี้บางคนยังไม่ได้นะคะ เอ็มดูโค้ดตัวนี้นะ ของเอ็ม นี่บรรทัดนี้ครับ 2 บรรทัดนี้ import background เสร็จแล้วไฟล์ Background แก้หรือยัง เพราะฉะนั้น พิมพ์ 2 บรรทัดนั้นได้เลย bg = pygame.image.load โอเค โอเคไหม ลองแก้ดูถ้าได้แล้วของใครยังไม่ออก เดี๋ยวนะ เราจะไล่ไปทีละคน เห็นไหมนี่ บิว ๆ pygame.image.load ไปเอา icon มาจากไหน เห็นหรือเปล่า เห็นหรือเปล่า ตรงนี้เป็น load ไม่ใช่ icon แล้วก็กด Ctrl+B ใหม่ ใครยังไม่ออกอีกยกมือ ข้างหลังออกหรือยัง ยัง ตรงนี้ เดี๋ยวก่อนอธิบายก่อน บรรทัดนี้ คือ สั่งให้มันไปดาวน์โหลดไฟล์ใช่ไหมคะ เพราะฉะนั้น สิ่งที่แรกที่เด็ก ๆ จะต้องเช็ก ก็คือคำสั่งที่ใช้ก็คือ pygame.image.load นะคะ .load สิ่งที่ 2 ที่จะต้องเช็กก็คือชื่อ ชื่อ แล้วก็นามสกุลด้วย ชื่อ 1 แล้วก็ชื่อ 2 เพราะบางคนนามสกุลตัวเอง .jpg แต่มาพิมพ์ .png เหมือนไฟล์แม่ไม่ได้มันก็หาไม่เจอนึกออกนะ เพราะฉะนั้น อย่าลืมเช็กนามสกุลไฟล์ภาพตัวเองด้วยนะคะ โหลดเสร็จมันยังไม่ขึ้นนะ เด็ก ๆ ต้องไปสั่งก็คือบรรทัดนี้ บรรทัดที่บอกว่านี่ Drawing นี่ การแสดงผลนี่ คำสั่งที่ใช้ ก็คือ screen นี้มันคือตัวแปรฉากที่เราสร้างไว้ตั้งแต่ครั้งแรก ๆ นะคะ คำสั่งที่ใช้ ก็คือตัวแปร screen ตามด้วย . แแล้วก็ตามด้วย blit เสร็จแล้วในวงเล็บ ในวงเล็บเราก็ไปเรียกตัวแปร Background ที่เราสร้างไว้ ก็คือตัวแปรที่ชื่อ bg น่ะค่ะ มาแสดง ทีนี้ในวงเล็บสี่เหลี่ยม นะคะ ในวงเล็บสี่เหลี่ยมน่ะ 0, 0 ก็คือตำแหน่งที่เราจะให้ Background มันวาง คือ ความต้องการที่จะให้ใส่ 0, 0 ก็คือให้มันเต็ม เต็มพื้นที่เลย ใส่ 00 ถ้าเด็ก ๆ พิมพ์ถึง screen.bilt เสร็จแล้วนี่ แล้วกด Ctrl + B ดู ฉากมันจะต้องมาโผล่อยู่ เพราะแต่เดิมฉากเรามันเป็นสีขาวล้วนใช่ไหมคะ แต่ตอนนี้ Background เรา จะต้องเป็นภาพที่เราไปโหลดมานะคะ ไม่ใช่ i-o-a-d L-o-a-d L นะคะ ไม่ใช่ตัว I l ตัว l เป็นตัวพิมพ์เล็กไม่ใช่ตัวพิมพ์ใหญ่ ต้องใช้ตัวพิมพ์เล็ก แต่ถ้าพิมพ์ด้วย Sublime มันจะขึ้นมา ดูนะคะ เด็ก ๆ ดูดี ๆ เดี๋ยวพิมพ์ให้ดูใหม เวลาพิมพ์โค้ดใน Sublime นี่มันจะไม่ผิดเลย ถ้าเชอร์รี่ อบ, พายุ, บิว ดูนะคะ ๆ วิธีการพิมพ์ คือบอกแล้วว่าเมื่อเราพิมพ์นี่ บางตัวนี่ เหมือนคำสั่ง pygame น่ะค่ะ ให้เด็ก ๆ คลิก มันจะได้ไม่ผิดนึกออกนะ พอ . อะไร .image กดผิด .image ก็เหมือนกัน เห็นไหม ให้มาเลือกที่คำว่า</w:t>
      </w:r>
      <w:r>
        <w:t xml:space="preserve"> </w:t>
      </w:r>
      <w:r>
        <w:t xml:space="preserve">“</w:t>
      </w:r>
      <w:r>
        <w:t xml:space="preserve">image</w:t>
      </w:r>
      <w:r>
        <w:t xml:space="preserve">”</w:t>
      </w:r>
      <w:r>
        <w:t xml:space="preserve"> </w:t>
      </w:r>
      <w:r>
        <w:t xml:space="preserve">ถ้าแบบนี้จะไม่เกิดกรณีที่พิมพ์ผิดเลยนะคะ ต้องดูไปด้วยนะคะ .load ก็เหมือนกัน กด l เห็นไหม มันถึงจะขึ้นมา มันจะมีขึ้นมาเลย เพราะมันมีไลบราลี่อยู่แล้ว คำนั้นมามันจะไม่ค่อยผิดนะคะ มันจะมีแค่ เหมือนชื่อน่ะค่ะ ชื่อไฟล์ที่เราจะต้องพิมพ์เอง เพราะมันเป็นชื่อที่อยู่ข้างนอก เช่น back background น่ะ เด็ก ๆ ก็ต้องไปพิมพ์เองอย่างนี้ แล้วก็ตามด้วย . นามสกุล นะคะ ถ้าพิมพ์ด้วย Sublime มันจะขึ้นมาเอง เหมือนคำว่า bilt นี่ พอพิมพ์ b ปุ๊บนี่ ป้องกันเด็ก ๆ พิมพ์ผิดน่ะค่ะ b ปุ๊บ เด็ก ๆ ก็เลื่อนไปหาที่ blit คำว่า blit มันจะพิมพ์ไม่ผิด แต่ถ้าไปพิมพ์เอง คือ บางคนน่ะเข้าใจอยู่มาถ่ายจากหน้าจอไปแล้วไปพิมพ์เองเลย พอพิมพ์เองมันกลายเป็นพิมพ์ผิดพิมพ์ถูก ความจริงอย่าถ่ายนะคะ ต้องทำตามไปด้วยพอเวลาที่แม่พาทำน่ะ พาพิมพ์น่ะ มันจะเห็น ว่าคำนี้เลือกมาจาก blite อย่างนี้ แล้วมันจะไม่เกิดปัญหาที่พิมพ์ผิด ลองกด Crtl+B ของแฝดบรรทัดนี้ หาย Error ยัง เปลี่ยนชื่อให้เหมือนกับ… ทีนี้ที่ยังผิดกันอยู่บอกแล้วนะคะ ตรงนามสกุลน่ะค่ะ คือ นามสกุลของภาพที่จะเอามาใช้น่ะ เหมือนของไฟล์ภาพแม่น่ะ นามสกุลมันเป็น PNG แม่ก็เลยต้องใส่นามสกุล PNG ใส่นามสกุล png แต่ของเด็ก ๆ น่ะ บางคนมันจะเป็น jpg เด็ก ๆ ก็ต้องพิมพ์นามสกุลตามไฟล์ภาพตัวเองน่ะค่ะ ถ้าเมื่อใดที่ตรงตำแหน่งที่มันขึ้น Error แล้วมันบอกว่า Find not fail 1. ชื่อ ชื่อนะ ชื่อถูกหรือเปล่า 2. เช็กชื่อเสร็จไปดูนามสกุล นามสกุลของไฟล์นั้นนะคะ วิธีดูนามสกุลบอกแล้วให้ดูที่คุณสมบัตินะคะ เพราะบางคนอาจจะเป็นไฟล์ png เพราะฉะนั้น ต้องเช็กนามสกุลด้วย โอเคนะคะ เพราะฉะนั้น ทุกครั้งที่มีการเรียกภาพให้เช็กที่ชื่อก่อน แล้วก็เช็กที่นามสกุลนะคะ ให้มันตรงว่าไฟล์ภาพเราน่ะชื่ออะไร นามสกุลอะไร ต้องเรียกใช้มันถูกโอเคนะคะ โฟลเดอร์ชื่อ นึกออกไหม นี่เพิ่งได้ฉากนะคะ ฉากยังไม่เคลื่อนเลยนะ เราจะทำให้ฉากเคลื่อน โดยมีการเคลื่อนไหวของตัว เรียกใช้ background ไปแล้วนะ ไปไหนแล้วล่ะหน้านี้ หน้าสไลด์หน้านี้ไปไหนแล้ว ต่อไป เดี๋ยวเราจะเพิ่ม Adding velocity to background นะคะ การเพิ่มระยะเวลาของการเคลื่อนที่ของฉากน่ะเข้าไปนะคะ ตอนนี้ ทุกคน… ยังไม่ไปไหนเลย Background บางคนยังไม่ยอมขึ้นนะคะ เลยไปต่อไม่ได้ เดี๋ยว ๆ ของมิ้น มิ้นดู มิ้นดูบรรทัดนี้สิ บิว บิว ๆ บิว บิวดู บิวนะ ตอนนี้กำลังจะไล่ไปที่บิว ให้บิวดูที่บรรทัดนี้สิ นี่ แล้วก็… แล้วก็บรรทัดนี้ ให้บรรทัดนี้เข้าไปอย่างนี้ก่อน แล้วก็กด Tab 1 ที แล้วกด Ctrl+B นี่ กดเข้าไปอย่างนี้ก่อนให้มันชิดแล้วก็กด Tab 1 ครั้ง พอกดเข้าไปชิดขอบใช่ไหมแล้วกด Tab ให้มันเลื่อนออกมาแล้วลองกด Ctrl + B ดู ออกไหม ได้ไหม Background ขึ้นไหม ไม่ขึ้นหรือ อะไรหายไป มีบรรทัดนี้ไหมมีเปล่า 4 บรรทัดนี้ ครับ ๆ เชิญครับ ของโฟร์ก็เป็นใช่ไหม รูปไม่ขึ้น เดี๋ยว ๆ ของบิวบรรทัดสุดท้ายนี่ครบไหม ครบไหม นี่ จนถึง clock.tick นี่ครบใช่ไหม เป็นกับอะไร Error ไม่ขึ้นด้วย อย่างนั้นเดี๋ยวนะ บิวลองปิดเซฟก่อนนะ เซฟก่อน ให้เซฟนะ Save ปุ๊บ เสร็จแล้วปิดแล้วรีเซตเครื่องไหมสิ ลองให้มันเคลียร์หน่วยความจำด้วยเครื่องบิวน่ะ Save ปิดนะ แล้วก็ reset ลองดู ๆ นะคะ เป็นอย่างไร ของเจ้ามิ้นขึ้นหรือยัง ได้รูปหรือยัง แนิวไปที่ตำแหน่งนี้ ไหนนะ นี่ ๆ ๆ ตำแหน่ง Creating the sprites and group นี่ ตรงนี้ต้องเป็นชื่อเกมของนิวน่ะ ชื่อตัวเกมของนิว นิวแก้แค่ตำแหน่งตรงบรรทัดนี่ ตรงตัวหลังนี่นะลูก ตรงตัวหลัง คือบรรทัดน่ะ เพิ่ม… นึกออกนะ บรรทัดก็คือตรงนี้ นี่ตำแหน่งตรงนี้แนวนี้ นี่คือบรรทัดนึกออกนะ</w:t>
      </w:r>
    </w:p>
    <w:p>
      <w:pPr>
        <w:pStyle w:val="BodyText"/>
      </w:pPr>
      <w:r>
        <w:t xml:space="preserve">(อาจารย์สุธิรา) สำหรับของบิวนะคะ บิวดู ที่บิวต้องแก้มีรูป รูปตัวเกมบิวน่ะ ที่มันมีพื้นหลัง เอาพื้นหลังออก ใช้เว็บ</w:t>
      </w:r>
    </w:p>
    <w:p>
      <w:pPr>
        <w:pStyle w:val="BodyText"/>
      </w:pPr>
      <w:r>
        <w:t xml:space="preserve">(ไซต์)ที่ชื่อว่า Remove bg เอาพื้นหลังออกนะ ก็คือคลิกที่เข้าไปในเว็บฯ นั้น เสร็จแล้วเปิดรูปที่เรามี พอคลิกเปิดปุ๊บ ภาพพื้นหลังไม่มีเห็นไหม มันจะเป็นตารางบิว save เสร็จ ทีนี้ต้องเปลี่ยนชื่อมันนึกออกนะลูก เดี๋ยวกดคลิกดาวน์โหลดให้ดู พอตอนเซฟมาน่ะ ชื่อไฟล์ชื่อไฟล์ที่เอา Background มันจะมีคำว่า remove บิวต้องเปลี่ยนชื่อให้มันไปตรงกับใน Coding ของเรา นี่ บิวต้องเปลี่ยนชื่อให้มันตรงกับชื่อที่เรา Coding ไว้ เข้าใจนะ เข้าไปนะ เพราะฉะนั้น ต้องเอาพื้นหลังออกทุกอันนะลูกให้ครบทุกตัวด้วย ที่มีพื้นหลังน่ะ เท่าจำนวนใน Coding เราน่ะนึกออกนะลูก เอาออก แล้วก็แก้ชื่อให้มันตรงนะคะ อันดับต่อมาสิ่งที่บิวจะต้องแก้ Ctrl + B ก่อน ตำแหน่งของตัวเกมใช่ไหม เหมือนที่บอกนะ ของบิวตอนแรกมันอยู่ข้างบนใช่ไหมลูก จะเอามาันลงมาข้างล่างใช่ไหม จะเลื่อนมันลงม่ ให้แก้ที่ตำแหน่งนี้ ตำแหน่งตัวเลข ตัวเลขที่บอกว่าตรงนี้นะคะ เห็นไหมคะ เพราะบอกแล้ว ตรงช่องแรกนี่ตำแหน่งของมันคือแกน x ก็คือแนวที่ไปตามนี้ จะเรียกว่าอะไรน่ะ จากซ้ายไปขวาน่ะ แกน x ก็คือตำแหน่งที่ไล่จากซ้ายไปทางขวามือ ส่วนตำแหน่งที่ 2 แกน y ก็จากข้างบนนึกออกนะเลขมันจะเพิ่ม นึกออกนะคะ ให้นึกถึงหน้าจอนี่ ก็คือจากขอบสีขาวนี่ ถ้า 1 หน้าจอเท่านี้ ตำแหน่งหน้าจอก็เริ่มจาก 0 ไล่ไปตาม จากซ้ายไปขวา ส่วนแกน y 0, 1, 2 ไล่ลงมาจากบนลงล่าง ถ้าบอกแนวขวางแนวนอนเดี๋ยวงง ถ้าแกน x การเคลื่อนของภาพ ตำแหน่งของภาพ มันจะเป็นจากด้านซ้ายเคลื่อนไปด้านขวา ถ้าตำแหน่งแกน y ตัวที่ 2 ก็คือเคลื่อนจากข้างบนลงมาข้างล่าง ค่าตัวเลขจะเพิ่มขึ้นตามจำนวน นึกออกนะ จำนวนที่เพิ่มขึ้น เพราะฉะนั้น บิวก็ค่อย ๆ ตัวเลขเข้าไปแล้วก็ Ctrl+B วิธีการเช็กไม่ให้หลุดจากกรอบหลักเรานึกออกนะ เห็นไหม screen y ก็คือค่าความกว้าง ก็คือตำแหน่งจากซ้ายไปขวานั่นเอง เราตั้งค่า screen y ไว้สูงสุดที่ 800 เพราะฉะนั้น ตำแหน่งของตัวการ์ตูนเรามันจะอยู่ได้ไม่เกิน 800 เพราะถ้าเกิน 800 มันก็จะหลุดออกจากหน้าจอ นึกออกไหมลูก มันแค่นั้น เช่นเดียว screen high ก็คือความสูงของหน้าจอจากข้างบนลงข้างล่าง ถ้าเราไปวางไว้ตัวการ์ตูนไว้เกิน 510 นะ ตัวการ์ตูนมันมันก็จะหายไปจากฉาก ให้นึกถึงนะ เพราะฉะนั้น ต้องให้มันอยู่ในสโคปของฉากที่เราสร้างไว้ด้วยนะคะ โอเคนะคะ ของใครยังไม่ออกอีก นี่เพิ่งได้ Background ฉากยังไม่เลื่อนเลย เดี๋ยวเติมให้ฉากเลื่อนคงจะเป็นสัปดาห์หน้า เรามาต่อกันนะคะ ของใครยังติดตรงไหนอีก น่าจะหลุดหมดแล้วนะ ของเอ็มน่ะ ต้องก๊อปฯ ของ… ให้มุกส่งไฟล์ให้ แก้แค่เอา แก้แค่รูปที่เราจะใช้กับ Background น่ะ นึกออกนะ เปลี่ยนตัว แต่อย่าลืมเอารูปใส่ลงไปด้วยนะในโฟลเดอร์ นึกออกหรือเปล่า เพราะฉะนั้น แก้แค่ตามนั้นนะคะ โอเคนะคะ สำหรับวันนี้ได้แค่หัวข้อที่ 1 Background เท่านั้นเอง อันอื่นยังไปต่อไปไม่ได้นะคะ ปัญหาก็คือ 1. ภาพ ทีนี้ยังมีการบ้าน ๆ เด็ก ๆ จะต้องอย่าลืมนะ ยังเหลือวัตถุ ไอ้สิ่กีดขวางน่ะ เข้าใจนะ เพราะฉะนั้น บางคนเอาสิ่งกีดขวางมา เอาลงไปวางนะคะ วางเหมือน Background น่ะลูก แล้วดูว่ารูปมันน่ะ มีขนาดพอดีที่จะขวางไหม ให้นึกถึงนะ ไม่ใช่เอาไปวางก้อนหินใหญ่กว่าตัวการ์ตูน มันจะโดดข้ามได้ไหม นึกออกไหมนะคะ ถ้ามันใหญ่กว่า บางคนจะรู้วิธีปรับขนาดภาพแล้วนะ การ Resize ให้นึกถึงนะคะ เวลาเราเอารูปมา สมมตินะคะ สมมติว่านี่ เหมือนรูปก้อนหินก้อนนี้ พอเปิดขึ้นมา ปรากฏไปวางปุ๊บ เต็มจอเลย นั่นแสดงว่าตัวไฟล์ภาพมันใหญ่ วิธีแก้นะคะ วิธีแก้ เด็ก ๆ จำโปรแกรมที่ใช้เราจะใช้ได้บ่อยก็คือโปรแกรม Paint ถ้าไม่ใช้คำสั่งนะคะ โปรแกรม Paint น่ะ ไอ้โปรแกรมระบายสีนึกออกนะ ก็ให้ไปเปิดไฟล์ที่เราดาวน์โหลดมา ไฟล์ภาพที่เราดาวน์โหลดมานะคะ เช่น ภาพก้อนหิน ตัวนี้แม่แปลงไปแล้วล่ะเครื่อง… แล้วถ้าไฟล์ภาพใครมี Background ก็ต้องเอาออกนะคะ สัปดาห์หน้าเราจะต้องไม่มาติดอยู่ที่รูป ไหนล่ะ Disk C: เรา Disk C : ก่อน สมมติ ๆ ก้อนกินก้อนนี้ คือ อาจจะเล็ก ดูในไฟล์ Paint อาจจะเล็กนึกออกนะ ถ้าเกิดมันใหญ่ วิธีจะลดขนาดนะ ให้เด็ก ๆ เลือกที่ เห็นไหมคะ ปรับขนาด ลดที่เปอร์เซ็นต์เลยหลักการง่าย ๆ ถ้าใหญ่มาก ๆ ลดลง 50 เปอร์เซ็นต์ ลดไปครึ่งหนึ่งเท่าตัวเลย พอเสร็จแล้ว พอเราเซฟ เราไม่ต้องไปแก้ชื่อไฟล์ เซฟทับไปเลย เสร็จแล้วทำอย่างไร เสร็จแล้วเราก็ลอง Run ดู เราก็จะเห็นว่าไอ้รูปที่มันมาอยู่มันพอดีหรือยังนะคะ ต้องแก้ตรงนี้ด้วยนะคะ ใช้วิธีการนี้นะ เดี๋ยวลองทำให้ดูแต่จะยังไม่เซฟ ดูนะคะ 50 เปอร์เซ็นต์ ปึ๊บ กดตกลงปุ๊บนี่ เห็นไหม ขนาดไฟล์ภาพมันจะเล็กลง แต่ถ้ามันเล็กลงแล้วขนาดมันไม่ใหญ่ เราก็เพิ่มมัน ก็คือเพิ่มมันจาก 100 ก็เพิ่มไปอีก 150 อย่างนี้นะคะ เห็นไหม 150 เราว่าเล็กไปเราก็เพิ่มอีก เพิ่ม 50 เปอร์เซ็นต์น่ะ เห็นไหม ภาพมันก็จะค่อย ๆ ใหญ่ขึ้น แต่ถ้าคิดว่า ยังใหญ่ไม่พอ นึกออกนะ เพิ่มตัวเลขน่ะ 200 เท่าก็คิดดู เห็นไหม ขนาดภาพก็จะใหญ่ขึ้น ดังนั้นการปรับขนาดภาพใช้ Paint ช่วยได้นะคะ โอเค ทีนี้มีใครสงสัยตรงไหนหรือว่ายังติดตรงไหนอยู่ ยังไม่ออกอีก อย่างนั้นเดี๋ยวสัปดาห์หน้าจะมาต่อนะคะ เราเพิ่งได้แค่ฉากใส่ลงไปเอง แล้วถ้าจะทำให้มันเป็นแบบนี้ เดี๋ยวให้ดูตัวอย่าง ดูนะคะ Ctrl + B ปุ๊บ แล้วดูตอนแสดงว่าก้อนหินใหญ่ไป ดูเห็นไหมในความเป็นจริงใช่ไหม ไดโนเสาร์ไม่สามารถกระโดดข้ามหินนี้ได้นะ เดี๋ยวแม่ต้องไปแก้ ใส่ก้อนหินนะ ก้อนหินใหญ่กว่าตัวไดโนเสาร์ อย่างไรก็ไมพ้น ยกเว้นติดเทอร์โบให้ไดโนเสาร์ มันจะ พอกดลูกศร เห็นไหม มันจะวิ่งแต่ขาไม่วิ่ง ความเร็วยังไม่สมูต ต้องไปปรับตัวเลข เพราะไปลองกับเครื่องอยู่บ้านกับเครื่องที่นี่สเปกเครื่องคนละแบบ ให้นึกถึงนะคะ ยังไม่พากระโดดนะ คือที่อยากได้ก็คือฉากมันจะเลื่อนแล้วเหมือนไดโนเสาร์มันวิ่งเกินใช่ไหมคะ หลักการทำของมันนะคะ ยังไม่ได้ให้มันไปข้างหน้า ตอนนี้แค่ให้ฉากมันเลื่อน มันยังเหลือที่จะให้มันวิ่งไปจริง ๆ แล้วก็กระโดดอีก นึกออกนะ นี่มีสิ่งกีดขวาง ปรากฏว่าก้อนหินใหญ่แล้วก็อยู่ไม่อยู่ตรงตำแหน่งระดับพื้นเห็นไหมคะ มันอยู่ฝังลงไปใต้ดินมันไม่ถูกต้อง มันต้องปรับนะคะ ในครั้งหน้านี้ ภาพเด็ก ๆ มันจะต้องเลื่อนได้แล้ว มันจะต้องเลื่อนนะคะ กับมีสิ่งกีดขวางมาวาง ไม่รู้จะถึงท่อนสิ่งกีดขวางน่าจะได้แค่ภาพเลื่อนหรือเปล่า ก็ไม่รู้นะคะ เพราะฉะนั้น ไปเตรียมไว้นะคะ หารูป แก้ขนาดภาพลองจัดให้ดี ๆ เดี๋ยวเรามาต่อกันในสัปดาห์ถัดไป โอเคค่ะ อย่างนั้นสัปดาห์นี้พอแค่นี้ก่อนนะ</w:t>
      </w:r>
    </w:p>
    <w:p>
      <w:pPr>
        <w:pStyle w:val="BodyText"/>
      </w:pPr>
      <w:r>
        <w:t xml:space="preserve">(พี่อี๊ด) สวัสดีค่ะ</w:t>
      </w:r>
    </w:p>
    <w:p>
      <w:pPr>
        <w:pStyle w:val="BodyText"/>
      </w:pPr>
      <w:r>
        <w:t xml:space="preserve">(อาจารย์สุธิรา) ขอบคุณพี่ล่ามค่ะ</w:t>
      </w:r>
    </w:p>
    <w:p>
      <w:pPr>
        <w:pStyle w:val="BodyText"/>
      </w:pPr>
      <w:r>
        <w:t xml:space="preserve">(พี่อี๊ด) ค่ะ สวัสดีค่ะ</w:t>
      </w:r>
    </w:p>
    <w:p>
      <w:pPr>
        <w:pStyle w:val="BodyText"/>
      </w:pPr>
      <w:r>
        <w:t xml:space="preserve">(อาจารย์สุธิรา) สวัสดีค่ะ ในห้องมีใครติดตรงไหน จะถามอีกไหม เซฟไว้ก่อน เซฟ ๆ ของใครยังแก้ได้ไม่ดีไม่บันทึกนะคะ ไม่บันทึ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2-01-25T09:48:46Z</dcterms:created>
  <dcterms:modified xsi:type="dcterms:W3CDTF">2022-01-25T09: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กราคม 2565 เวลา 12.50 น.</vt:lpwstr>
  </property>
  <property fmtid="{D5CDD505-2E9C-101B-9397-08002B2CF9AE}" pid="3" name="subtitle">
    <vt:lpwstr/>
  </property>
</Properties>
</file>